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ระบบ</w:t>
      </w:r>
      <w:r>
        <w:t xml:space="preserve"> </w:t>
      </w:r>
      <w:r>
        <w:t xml:space="preserve">ASR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ักเรียนจะต้องสามารถหาพจน์ที่ n คนระดับเลขคณิตได้ ส่วนข้อ 2 นักเรียนสามารถแก้โจทย์ปัญหา ปัญหานะคะ มาทบทวนกันก่อนที่จะไปแก้โจทย์ปัญหา ในเรื่องนี้ ได้ไหมรูปแบบนี้คืออะไรคะ พจน์ทั่วไปใช่ไหมรูปแบบของพจน์ทั่วไปสูตรนี้เป็นสูตร การหาพจน์ทั่วไป เลขคณิตถูกไหมคะ ย้อนไปหลายสัปดาห์เลยนะที่ผ่านมาที่โรงเรียนกัน ถ้าเป็นโจทย์แบบนี้นะคะเราสามารถหาคำตอบได้ไม่ยาก เพราะว่าจบมันบอกตัวเลขมาอยู่แล้ว ไหมคะ แต่สิ่งที่ลูกต้องจำเลยนะคะก็คือต้องจำว่า สูตรนี้ เป็นสูตรตายตัวนะลูกนะ ที่เราใช้ในการหาพจน์ทั่วไป จำไม่ได้ ลองมาทบทวนดูนะสมมุติโจทย์ เขาบอกว่าให้หาพจน์ทั่วไป ของ 5 7 9 11 เลขคณิตอีกไหม เขาให้หาพจน์ทั่วไปของ 5 7 9 11 โดยใช้สูตรนี้ อันดับแรกเลยเราต้องมาดูว่า จดให้ เมนส์มาไหม ให้มาหรือเปล่า ต้องตอบว่าใช่หรือไม่ เอเลนให้มาไหมไม่ใช่ไหมคะ จดให้อะไร A1 ให้มาไหม ให้มาไหม ay141 พจน์ที่ 10 ของลำดับเลขคณิต วันที่ 1 ได้เลข 5 ใช่ไหมคะใช่ไหม เลข 5 คือพจน์ที่ 1 ตัวเริ่มต้น ตัวแรกหรือตัวเริ่มต้น เขาเรียกว่าบทที่ 1 หรือว่า A 1 สวยมากเลยค่ะ งั้นข้าดีล่ะ ดีก็คือผลต่างร่วมใช่ไหมคะ เอาอะไรคะเอาเลขคู่กันที่อยู่ข้างๆกันน่ะ คู่หนึ่ง เอาตัวหลังลบตัวหน้า สมมติคนนี้กูจะยกเอาคู่ 7 กับกู 5 มา ตัวหลังคือเลข 7 ใช่ไหมคะลบ 5 7 - บางนา วันคดีของลำดับเลขคณิตนี้คือเลข ได้ดีมา 2 วันนั้น เราได้รับตัวแปร A 1 เราจะมาหา พจน์ทั่วไปแบบนี้เราก็มาแทนฆ่ากันเองลูก การตรวจให้เราทราบค่าหน้ามาแทนค่าลงไป ในสูตร เราก็จะได้ว่า a n เท่ากับ + n - 1 * 2 แทนค่าเลยบี นี่คือ 2 เอา 2 มาแทน A1 คือเลข 595 มาแทน งั้นก็แก้สมการออกมาค่ะ หา 2 คนก็ไปก่อน 2 คนก็ไป 2 * n ได้ 2 2 คูณ 1 ได้ 2 ถูกไหมคะจากนั้นเอาจำนวนเต็มนะคะ มาบวกมาลบกัน จะบวกหรือลบทุกๆต้องสังเกตนะ เครื่องหมาย อยู่หน้าตัวเลขเป็นเครื่องหมายบวกหรือลบ เครื่องหมายข้างหน้าตัวเลขเป็นลบแล้วก็ต้องนำมา นกกัน อันนี้คือเอา 5 ลบออก 2 เหลือ คำตอบถูกต้องจะได้ 3 ใน 3 = 3 + 2 n 2n + 3 ก็ได้ เขียนแบบไหนก็ถูก อันนี้คือ ตอนนี้ใช่ไหมคะ สงสัยว่าหายไปไหนใช่ไหม 2 ตัวนี้ค่ะ ถ้าบวก 2 n - 2 5 กับ 2 ตัวนี้ มันเป็นจำนวนเต็ม ไม่มีตัวแปรห้อยอยู่เหมือนตัวนี้ไหมคะลูกเรานำ 2 ตัวนี้มา บวกหรือลบให้ดูสัญลักษณ์ข้างหน้าตัวเลข เซรั่มตัวนี้คือ - เราก็ใส่ - ใช่ลบออกซอง มันก็เลย เดือน 3 ถ้าหาย 2 หายเหลือ 3 เลข 3 ตัวนี้ ชายค่ะซึ่งตอนนี้เราจะได้เป็น 3 + 2 n หรือ 2n + 3 ก็ได้ เขียนแบบไหนก็มีค่าเท่ากัน มันเป็นสมบัติการสลับที่ น้าการบวกสลับที่ข้างหน้าข้างหลังได้หมด มีค่าเท่ากัน โอเคเดี๋ยวพี่ไปดู ต่อไปค่ะ พอเรา น้าดูแล้วว่าสูตร รูปแบบทั่วไปเป็นแบบไหนต่อไปเราจะมาหาพจน์ที่ พจน์ที่ n TNN ตัวนี้คือตัวแปรเราไม่รู้แล้วแต่โจทย์กำหนด ถ้าโจทย์กำหนดว่าพจน์ที่ n คือเลขชุดที่ 1 เราก็ต้องหาบทที่ 1 โจทย์ ให้หาพจน์ที่ 8 เราก็ต้องหาคนที่ 8 อย่างตัวอย่างข้อนี้ เขาให้สูตรพจน์ทั่วไปมา น้า 2 n + 2 ให้เราหาพจน์ที่ 1 วิธีการง่ายมากเลยค่ะลูกแทนค่าลงไป วันที่ 1 ก็คืออะไรคะ M เท่ากับ หนึ่งแค่นั้นเองใช่ฉันทำไงคะ มึงเสมอภาคหรือ 11 ว่าจะกลับอะไรคะ 2 หุ้น เห็นเท่ากับหนึ่งแล้วก็หนึ่งมาแทน แม่สองคนหนึ่งและก็บวกสอง ในสมัยคะ หน้า 2 + 2 เป็น 4 ได้แล้ว ชุดที่ 1 มีค่าเท่ากับ 4 แล้วไม่รู้ที่ 8 บ้าง บทที่ 8 เราก็แค่แทนค่า n เท่ากับ ใช่ตรงนี้ n ก็เปลี่ยนเป็นเลข 8 แทน งั้นเอา 2 x m slaz 8 เอา 8 มาคูณ 2 8 * 2 ได้ 82 คลิป ที่เท่าไหร่คะ 82 16 ถูกต้องค่ะน้องแพรวเก่งมากใช่ไหมคะ 8216 แล้วก็บวก 2 ตัวห้อยนี่ 16 + 2 เป็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ระบบ ASR</dc:title>
  <dc:creator/>
  <cp:keywords/>
  <dcterms:created xsi:type="dcterms:W3CDTF">2024-01-12T07:12:14Z</dcterms:created>
  <dcterms:modified xsi:type="dcterms:W3CDTF">2024-01-12T07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มกราคม 2567 เวลา 13.31 น.</vt:lpwstr>
  </property>
  <property fmtid="{D5CDD505-2E9C-101B-9397-08002B2CF9AE}" pid="3" name="subtitle">
    <vt:lpwstr/>
  </property>
</Properties>
</file>